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Kampala</w:t>
      </w:r>
    </w:p>
    <w:bookmarkStart w:id="21" w:name="X6c56b0e9aa8ec0af82048b9b03e7a25cf5f404f"/>
    <w:p>
      <w:pPr>
        <w:pStyle w:val="Heading1"/>
      </w:pPr>
      <w:r>
        <w:t xml:space="preserve">Internship Application Letter for Laboratory Technician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Manager</w:t>
      </w:r>
      <w:r>
        <w:br/>
      </w:r>
      <w:r>
        <w:t xml:space="preserve">[Organization Name]</w:t>
      </w:r>
      <w:r>
        <w:br/>
      </w:r>
      <w:r>
        <w:t xml:space="preserve">Kampala, Uganda</w:t>
      </w:r>
      <w:r>
        <w:br/>
      </w:r>
      <w:r>
        <w:t xml:space="preserve">Uganda</w:t>
      </w:r>
    </w:p>
    <w:bookmarkStart w:id="20" w:name="X8a3c1f0ef3d02ed5a118a04321908765b4db137"/>
    <w:p>
      <w:pPr>
        <w:pStyle w:val="Heading2"/>
      </w:pPr>
      <w:r>
        <w:t xml:space="preserve">Subject: Application for Laboratory Technician Internship Position at [Organization Name], Kampala, Uganda</w:t>
      </w:r>
    </w:p>
    <w:p>
      <w:pPr>
        <w:pStyle w:val="FirstParagraph"/>
      </w:pPr>
      <w:r>
        <w:t xml:space="preserve">Dear Hiring Manager,</w:t>
      </w:r>
    </w:p>
    <w:p>
      <w:pPr>
        <w:pStyle w:val="BodyText"/>
      </w:pPr>
      <w:r>
        <w:t xml:space="preserve">I am writing with profound enthusiasm to express my earnest interest in the Laboratory Technician Internship position at [Organization Name] in Kampala, Uganda. As a dedicated and highly motivated final-year undergraduate student in Biomedical Sciences at Makerere University College of Health Sciences, I have meticulously prepared myself to contribute meaningfully to your institution's mission of advancing public health outcomes across Uganda. This internship opportunity represents a pivotal step toward my aspiration to become a skilled laboratory professional serving Kampala’s dynamic healthcare ecosystem and supporting the nation’s broader health security goals.</w:t>
      </w:r>
    </w:p>
    <w:p>
      <w:pPr>
        <w:pStyle w:val="BodyText"/>
      </w:pPr>
      <w:r>
        <w:t xml:space="preserve">My academic journey at Makerere University has equipped me with rigorous theoretical knowledge and hands-on practical experience directly relevant to the responsibilities of a Laboratory Technician in Uganda. Courses such as Clinical Microbiology, Medical Parasitology, Hematology, Immunology, and Molecular Diagnostics have provided me with a robust foundation. I have spent over 400 hours in Makerere’s central laboratory and affiliated teaching hospitals (including Mulago National Referral Hospital), where I gained proficiency in critical laboratory techniques essential for Ugandan healthcare settings. These include specimen collection and processing under strict biosafety protocols, operating microscopes for malaria parasite identification, performing Gram staining for bacterial characterization, conducting basic serological tests (like ELISA for HIV screening), and utilizing hematology analyzers. Crucially, I have also trained in maintaining laboratory equipment during frequent power fluctuations—a common challenge in Kampala that demands resourcefulness and technical adaptability.</w:t>
      </w:r>
    </w:p>
    <w:p>
      <w:pPr>
        <w:pStyle w:val="BodyText"/>
      </w:pPr>
      <w:r>
        <w:t xml:space="preserve">My commitment to practical application extends beyond the classroom. During my summer break in 2023, I volunteered at Kawempe General Hospital’s Diagnostic Laboratory in Kampala, supporting routine testing for HIV, TB, and malaria under the supervision of senior technicians. In this role, I managed sample accessioning for over 150 patients daily during a peak malaria season surge. I implemented a streamlined labeling system that reduced misidentification errors by 25%, directly contributing to faster diagnosis and treatment initiation—a critical factor in Kampala’s high-burden disease landscape. This experience immersed me in Uganda’s real-world laboratory challenges: navigating limited reagent supplies, adhering to WHO guidelines for point-of-care testing, and collaborating with healthcare workers on the front lines of Kampala’s urban health facilities. I witnessed firsthand how accurate, timely laboratory results directly influence patient outcomes in a setting where access to care is often constrained by logistical hurdles.</w:t>
      </w:r>
    </w:p>
    <w:p>
      <w:pPr>
        <w:pStyle w:val="BodyText"/>
      </w:pPr>
      <w:r>
        <w:t xml:space="preserve">I am deeply aware that Uganda’s public health priorities—especially combating HIV/AIDS, tuberculosis, malaria, and emerging infectious diseases—are intrinsically linked to the efficiency and reliability of laboratory services. [Organization Name]’s reputation for excellence in supporting national health initiatives like the Uganda Ministry of Health’s National AIDS Control Programme (NACP) and the Malaria Control Programme makes it an ideal environment for me to apply my skills. I am particularly inspired by your recent work on enhancing diagnostic capacity in Eastern Uganda, which aligns with my desire to contribute to equitable healthcare access across Kampala and beyond. My technical skills are complemented by strong interpersonal abilities honed through teamwork at Makerere’s research projects, where I collaborated with peers from diverse backgrounds—a skill vital for functioning effectively within the multicultural staff environment of any Kampala-based health institution.</w:t>
      </w:r>
    </w:p>
    <w:p>
      <w:pPr>
        <w:pStyle w:val="BodyText"/>
      </w:pPr>
      <w:r>
        <w:t xml:space="preserve">Furthermore, I bring a deep understanding of Uganda’s specific laboratory context. I am familiar with Ugandan regulations governing medical laboratories (under the Ministry of Health’s National Medical Laboratory Guidelines), proficiency testing schemes like those administered by the Uganda National Health Laboratory Services (UNHLS), and the importance of integrating digital tools such as LIMS (Laboratory Information Management Systems) to reduce errors. I have also completed a certificate course in Biosafety and Bioethics for Ugandan Laboratories, emphasizing ethical specimen handling in resource-constrained settings—a principle central to your organization’s values. I understand that Kampala’s laboratories serve not only city residents but also refugees and vulnerable populations, necessitating cultural sensitivity and patient-centered care—practices I actively demonstrated during my community health outreach at Kawempe.</w:t>
      </w:r>
    </w:p>
    <w:p>
      <w:pPr>
        <w:pStyle w:val="BodyText"/>
      </w:pPr>
      <w:r>
        <w:t xml:space="preserve">My ultimate goal is to become a Laboratory Technician who enhances the accuracy, speed, and accessibility of diagnostic services in Kampala. I am eager to learn from your experienced team while contributing my energy, attention to detail, and commitment to public health. I am fully available for a 6-month internship starting January 2024 and can provide references from Dr. Sarah Nalwadda (Senior Lecturer, Makerere University) and Mr. John Okello (Supervisor, Kawempe General Hospital Laboratory), both of whom have directly observed my technical competence and work ethic in the Ugandan context.</w:t>
      </w:r>
    </w:p>
    <w:p>
      <w:pPr>
        <w:pStyle w:val="BodyText"/>
      </w:pPr>
      <w:r>
        <w:t xml:space="preserve">Thank you for considering my application for this vital Internship Application Letter opportunity. I am eager to bring my academic training, field experience, and unwavering dedication to your laboratory team in Kampala. I am confident that my proactive approach and alignment with [Organization Name]’s mission will allow me to make an immediate positive impact on the quality of diagnostic services in our communities. I have attached my CV for detailed review and welcome the opportunity to discuss how my skills can support your objectives during an interview at your earliest convenience.</w:t>
      </w:r>
    </w:p>
    <w:p>
      <w:pPr>
        <w:pStyle w:val="BodyText"/>
      </w:pPr>
      <w:r>
        <w:t xml:space="preserve">Sincerely,</w:t>
      </w:r>
    </w:p>
    <w:p>
      <w:pPr>
        <w:pStyle w:val="BodyText"/>
      </w:pPr>
      <w:r>
        <w:t xml:space="preserve">[Your Full Name]</w:t>
      </w:r>
      <w:r>
        <w:br/>
      </w:r>
      <w:r>
        <w:t xml:space="preserve">Student ID: [Your ID]</w:t>
      </w:r>
      <w:r>
        <w:br/>
      </w:r>
      <w:r>
        <w:t xml:space="preserve">Department of Biomedical Sciences</w:t>
      </w:r>
      <w:r>
        <w:br/>
      </w:r>
      <w:r>
        <w:t xml:space="preserve">Makerere University College of Health Sciences</w:t>
      </w:r>
      <w:r>
        <w:br/>
      </w:r>
      <w:r>
        <w:t xml:space="preserve">Kampala, Uganda</w:t>
      </w:r>
      <w:r>
        <w:br/>
      </w:r>
      <w:r>
        <w:t xml:space="preserve">Email: your.email@example.com | Phone: +256 7XX XXX 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Kampala</dc:title>
  <dc:creator/>
  <dc:language>en</dc:language>
  <cp:keywords/>
  <dcterms:created xsi:type="dcterms:W3CDTF">2026-07-18T07:24:28Z</dcterms:created>
  <dcterms:modified xsi:type="dcterms:W3CDTF">2026-07-18T07:24:28Z</dcterms:modified>
</cp:coreProperties>
</file>

<file path=docProps/custom.xml><?xml version="1.0" encoding="utf-8"?>
<Properties xmlns="http://schemas.openxmlformats.org/officeDocument/2006/custom-properties" xmlns:vt="http://schemas.openxmlformats.org/officeDocument/2006/docPropsVTypes"/>
</file>